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146E2D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 18.9.-22.9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D1750E" w:rsidTr="00BA3362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D1750E" w:rsidRPr="005B4B51" w:rsidRDefault="00D1750E" w:rsidP="00D1750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D1750E" w:rsidRDefault="00D1750E" w:rsidP="00D1750E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1750E" w:rsidRDefault="00D1750E" w:rsidP="00D1750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S DŽEMOM OD MARELIC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1750E" w:rsidRDefault="00D1750E" w:rsidP="00D1750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1750E" w:rsidRDefault="00D1750E" w:rsidP="00D1750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1750E" w:rsidRDefault="00D1750E" w:rsidP="00D1750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1750E" w:rsidRDefault="00D1750E" w:rsidP="00D1750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1750E" w:rsidRDefault="00D1750E" w:rsidP="00D1750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C67C00" w:rsidTr="006B2790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C67C00" w:rsidRPr="005B4B51" w:rsidRDefault="00C67C00" w:rsidP="00C67C0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C67C00" w:rsidRDefault="00C67C00" w:rsidP="00C67C00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KUPUSA S JUNETINOM , POLUBIJELI KRUH 1 ŠNITA , KOLAČ OD KEKSA I MALIN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3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C67C00" w:rsidTr="00450D53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C67C00" w:rsidRPr="005B4B51" w:rsidRDefault="00C67C00" w:rsidP="00C67C0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C67C00" w:rsidRDefault="00C67C00" w:rsidP="00C67C00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C67C00" w:rsidTr="006C3B10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C67C00" w:rsidRPr="005B4B51" w:rsidRDefault="00C67C00" w:rsidP="00C67C0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C67C00" w:rsidRDefault="00C67C00" w:rsidP="00C67C00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MIJEŠANOG MESA S PIRE KRUMPIROM , SALATA KUPUS KISELI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4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C67C00" w:rsidTr="0096721C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C67C00" w:rsidRPr="005B4B51" w:rsidRDefault="00C67C00" w:rsidP="00C67C0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C67C00" w:rsidRDefault="00C67C00" w:rsidP="00C67C0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KMEZ OD ŠLIVE NA KUKURUZNOM KRUHU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C67C00" w:rsidTr="003F2A05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C67C00" w:rsidRPr="005B4B51" w:rsidRDefault="00C67C00" w:rsidP="00C67C0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C67C00" w:rsidRDefault="00C67C00" w:rsidP="00C67C0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VARIVO OD KELJA I PROKULICA , SAVIJAČA S VIŠNJAMA , ŠKOLSKI KRUH ŠNITA I POL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C67C00" w:rsidTr="00981D6C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C67C00" w:rsidRPr="005B4B51" w:rsidRDefault="00C67C00" w:rsidP="00C67C0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C67C00" w:rsidRDefault="00C67C00" w:rsidP="00C67C0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ZAPEČENA SLATKA PALAČINKA SA SIROM I VRHNJE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C67C00" w:rsidTr="009E763E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C67C00" w:rsidRPr="005B4B51" w:rsidRDefault="00C67C00" w:rsidP="00C67C0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C67C00" w:rsidRDefault="00C67C00" w:rsidP="00C67C0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A PILETINA S MLINCIMA , SALATA OD CIKLE I MRKVE , BISKVITNI KOLAČ S VIŠNJAM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5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C67C00" w:rsidTr="00740D1E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C67C00" w:rsidRPr="005B4B51" w:rsidRDefault="00C67C00" w:rsidP="00C67C0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C67C00" w:rsidRDefault="00C67C00" w:rsidP="00C67C00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 MLIJEČ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C67C00" w:rsidTr="00A65CF0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C67C00" w:rsidRPr="005B4B51" w:rsidRDefault="00C67C00" w:rsidP="00C67C0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0" w:name="_GoBack" w:colFirst="2" w:colLast="2"/>
          </w:p>
        </w:tc>
        <w:tc>
          <w:tcPr>
            <w:tcW w:w="1170" w:type="dxa"/>
            <w:vAlign w:val="center"/>
          </w:tcPr>
          <w:p w:rsidR="00C67C00" w:rsidRDefault="00C67C00" w:rsidP="00C67C00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RIŽOTO S PILETINOM , ZELENA SALATA S KUKURUZOM , BISTRA PILEĆA JUHA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C67C00" w:rsidRDefault="00C67C00" w:rsidP="00C67C0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bookmarkEnd w:id="0"/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22E2" w:rsidRDefault="007D22E2">
      <w:pPr>
        <w:spacing w:line="240" w:lineRule="auto"/>
      </w:pPr>
      <w:r>
        <w:separator/>
      </w:r>
    </w:p>
  </w:endnote>
  <w:endnote w:type="continuationSeparator" w:id="0">
    <w:p w:rsidR="007D22E2" w:rsidRDefault="007D22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22E2" w:rsidRDefault="007D22E2">
      <w:pPr>
        <w:spacing w:line="240" w:lineRule="auto"/>
      </w:pPr>
      <w:r>
        <w:separator/>
      </w:r>
    </w:p>
  </w:footnote>
  <w:footnote w:type="continuationSeparator" w:id="0">
    <w:p w:rsidR="007D22E2" w:rsidRDefault="007D22E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146E2D"/>
    <w:rsid w:val="00386F02"/>
    <w:rsid w:val="00562224"/>
    <w:rsid w:val="0058706F"/>
    <w:rsid w:val="005B4B51"/>
    <w:rsid w:val="005C3F30"/>
    <w:rsid w:val="006160CB"/>
    <w:rsid w:val="0076066F"/>
    <w:rsid w:val="007D22E2"/>
    <w:rsid w:val="009564D3"/>
    <w:rsid w:val="009F063D"/>
    <w:rsid w:val="00B10549"/>
    <w:rsid w:val="00C67C00"/>
    <w:rsid w:val="00CB4D14"/>
    <w:rsid w:val="00CC0BD7"/>
    <w:rsid w:val="00D1750E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AFF550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3-09-14T13:56:00Z</dcterms:modified>
</cp:coreProperties>
</file>